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9FA76" w14:textId="77777777" w:rsidR="00370D38" w:rsidRDefault="00A154BB">
      <w:pPr>
        <w:jc w:val="center"/>
      </w:pPr>
      <w:r>
        <w:rPr>
          <w:noProof/>
        </w:rPr>
        <w:drawing>
          <wp:inline distT="0" distB="0" distL="0" distR="0" wp14:anchorId="0538DFFA" wp14:editId="71F520A1">
            <wp:extent cx="4062691" cy="997720"/>
            <wp:effectExtent l="0" t="0" r="0" b="0"/>
            <wp:docPr id="10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62691" cy="9977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7A420D" w14:textId="77777777" w:rsidR="00370D38" w:rsidRDefault="00A154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985"/>
        </w:tabs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TIENT REGISTRATION</w:t>
      </w:r>
    </w:p>
    <w:p w14:paraId="6244EDF9" w14:textId="77777777" w:rsidR="00370D38" w:rsidRDefault="00A154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985"/>
        </w:tabs>
        <w:spacing w:after="0"/>
        <w:jc w:val="center"/>
        <w:rPr>
          <w:i/>
        </w:rPr>
      </w:pPr>
      <w:r>
        <w:rPr>
          <w:i/>
        </w:rPr>
        <w:t xml:space="preserve">Please fill out completely </w:t>
      </w:r>
    </w:p>
    <w:p w14:paraId="096A500A" w14:textId="77777777" w:rsidR="00370D38" w:rsidRDefault="00370D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985"/>
        </w:tabs>
        <w:spacing w:after="0"/>
        <w:jc w:val="center"/>
        <w:rPr>
          <w:i/>
        </w:rPr>
      </w:pPr>
    </w:p>
    <w:p w14:paraId="4E8D364C" w14:textId="77777777" w:rsidR="00370D38" w:rsidRDefault="00A154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985"/>
        </w:tabs>
        <w:spacing w:after="0" w:line="360" w:lineRule="auto"/>
      </w:pPr>
      <w:r>
        <w:t>Patient First Name:</w:t>
      </w:r>
      <w:r>
        <w:tab/>
      </w:r>
      <w:r>
        <w:tab/>
      </w:r>
      <w:r>
        <w:tab/>
      </w:r>
      <w:r>
        <w:tab/>
      </w:r>
      <w:r>
        <w:tab/>
        <w:t>MI:</w:t>
      </w:r>
      <w:r>
        <w:tab/>
      </w:r>
      <w:r>
        <w:tab/>
        <w:t>Last Name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63F1C423" wp14:editId="4CFE5219">
                <wp:simplePos x="0" y="0"/>
                <wp:positionH relativeFrom="column">
                  <wp:posOffset>12701</wp:posOffset>
                </wp:positionH>
                <wp:positionV relativeFrom="paragraph">
                  <wp:posOffset>190500</wp:posOffset>
                </wp:positionV>
                <wp:extent cx="6696075" cy="28575"/>
                <wp:effectExtent l="0" t="0" r="0" b="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02725" y="3770475"/>
                          <a:ext cx="6686550" cy="190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190500</wp:posOffset>
                </wp:positionV>
                <wp:extent cx="6696075" cy="28575"/>
                <wp:effectExtent b="0" l="0" r="0" t="0"/>
                <wp:wrapNone/>
                <wp:docPr id="56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96075" cy="285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A68D0F6" w14:textId="77777777" w:rsidR="00370D38" w:rsidRDefault="00A154BB">
      <w:pPr>
        <w:spacing w:line="276" w:lineRule="auto"/>
      </w:pPr>
      <w:r>
        <w:t>Street Address:</w:t>
      </w:r>
      <w:r>
        <w:tab/>
      </w:r>
      <w:r>
        <w:tab/>
      </w:r>
      <w:r>
        <w:tab/>
      </w:r>
      <w:r>
        <w:tab/>
        <w:t>City:</w:t>
      </w:r>
      <w:r>
        <w:tab/>
      </w:r>
      <w:r>
        <w:tab/>
      </w:r>
      <w:r>
        <w:tab/>
        <w:t>State:</w:t>
      </w:r>
      <w:r>
        <w:tab/>
      </w:r>
      <w:r>
        <w:tab/>
        <w:t>Zip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53A06BB0" wp14:editId="4C501A46">
                <wp:simplePos x="0" y="0"/>
                <wp:positionH relativeFrom="column">
                  <wp:posOffset>1</wp:posOffset>
                </wp:positionH>
                <wp:positionV relativeFrom="paragraph">
                  <wp:posOffset>203200</wp:posOffset>
                </wp:positionV>
                <wp:extent cx="6715125" cy="28575"/>
                <wp:effectExtent l="0" t="0" r="0" b="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93200" y="3770475"/>
                          <a:ext cx="6705600" cy="190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03200</wp:posOffset>
                </wp:positionV>
                <wp:extent cx="6715125" cy="28575"/>
                <wp:effectExtent b="0" l="0" r="0" t="0"/>
                <wp:wrapNone/>
                <wp:docPr id="77" name="image24.png"/>
                <a:graphic>
                  <a:graphicData uri="http://schemas.openxmlformats.org/drawingml/2006/picture">
                    <pic:pic>
                      <pic:nvPicPr>
                        <pic:cNvPr id="0" name="image2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15125" cy="285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2252E8E" w14:textId="31142819" w:rsidR="00370D38" w:rsidRDefault="00A154BB">
      <w:pPr>
        <w:spacing w:line="276" w:lineRule="auto"/>
      </w:pPr>
      <w:r>
        <w:t>Gender:      M</w:t>
      </w:r>
      <w:r>
        <w:tab/>
        <w:t xml:space="preserve">    F</w:t>
      </w:r>
      <w:r>
        <w:tab/>
      </w:r>
      <w:r>
        <w:t xml:space="preserve">Non-binary     </w:t>
      </w:r>
      <w:proofErr w:type="spellStart"/>
      <w:r>
        <w:t>Transmale</w:t>
      </w:r>
      <w:proofErr w:type="spellEnd"/>
      <w:r>
        <w:t xml:space="preserve">      </w:t>
      </w:r>
      <w:proofErr w:type="spellStart"/>
      <w:r>
        <w:t>Transfemale</w:t>
      </w:r>
      <w:proofErr w:type="spellEnd"/>
      <w:r>
        <w:t xml:space="preserve">    </w:t>
      </w:r>
      <w:bookmarkStart w:id="0" w:name="_GoBack"/>
      <w:bookmarkEnd w:id="0"/>
      <w:r>
        <w:t xml:space="preserve"> Prefer Not to Answe</w:t>
      </w:r>
      <w:r w:rsidR="00F83DD7">
        <w:t xml:space="preserve">r  </w:t>
      </w:r>
      <w:r>
        <w:t xml:space="preserve"> Preferred Pronouns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380CD961" wp14:editId="5FFC31EE">
                <wp:simplePos x="0" y="0"/>
                <wp:positionH relativeFrom="column">
                  <wp:posOffset>12701</wp:posOffset>
                </wp:positionH>
                <wp:positionV relativeFrom="paragraph">
                  <wp:posOffset>203200</wp:posOffset>
                </wp:positionV>
                <wp:extent cx="6743700" cy="12700"/>
                <wp:effectExtent l="0" t="0" r="0" b="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74150" y="3780000"/>
                          <a:ext cx="6743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203200</wp:posOffset>
                </wp:positionV>
                <wp:extent cx="6743700" cy="12700"/>
                <wp:effectExtent b="0" l="0" r="0" t="0"/>
                <wp:wrapNone/>
                <wp:docPr id="106" name="image53.png"/>
                <a:graphic>
                  <a:graphicData uri="http://schemas.openxmlformats.org/drawingml/2006/picture">
                    <pic:pic>
                      <pic:nvPicPr>
                        <pic:cNvPr id="0" name="image53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43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777D87A" w14:textId="77777777" w:rsidR="00370D38" w:rsidRDefault="00A154BB">
      <w:pPr>
        <w:spacing w:line="276" w:lineRule="auto"/>
      </w:pPr>
      <w:r>
        <w:t>Home Phone:</w:t>
      </w:r>
      <w:r>
        <w:tab/>
      </w:r>
      <w:r>
        <w:tab/>
        <w:t xml:space="preserve">       Cell Phone:</w:t>
      </w:r>
      <w:r>
        <w:tab/>
      </w:r>
      <w:r>
        <w:tab/>
      </w:r>
      <w:r>
        <w:tab/>
        <w:t xml:space="preserve">Work Phone:  </w:t>
      </w:r>
      <w:r>
        <w:tab/>
      </w:r>
      <w:r>
        <w:tab/>
      </w:r>
      <w:r>
        <w:tab/>
        <w:t>SSN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6914738A" wp14:editId="50A16D8B">
                <wp:simplePos x="0" y="0"/>
                <wp:positionH relativeFrom="column">
                  <wp:posOffset>12701</wp:posOffset>
                </wp:positionH>
                <wp:positionV relativeFrom="paragraph">
                  <wp:posOffset>215900</wp:posOffset>
                </wp:positionV>
                <wp:extent cx="6753225" cy="12700"/>
                <wp:effectExtent l="0" t="0" r="0" b="0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69388" y="3780000"/>
                          <a:ext cx="67532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215900</wp:posOffset>
                </wp:positionV>
                <wp:extent cx="6753225" cy="12700"/>
                <wp:effectExtent b="0" l="0" r="0" t="0"/>
                <wp:wrapNone/>
                <wp:docPr id="90" name="image37.png"/>
                <a:graphic>
                  <a:graphicData uri="http://schemas.openxmlformats.org/drawingml/2006/picture">
                    <pic:pic>
                      <pic:nvPicPr>
                        <pic:cNvPr id="0" name="image37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5322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BB88076" w14:textId="77777777" w:rsidR="00370D38" w:rsidRDefault="00A154BB">
      <w:pPr>
        <w:spacing w:line="276" w:lineRule="auto"/>
      </w:pPr>
      <w:r>
        <w:t>Date of Birth:</w:t>
      </w:r>
      <w:r>
        <w:tab/>
      </w:r>
      <w:r>
        <w:tab/>
      </w:r>
      <w:r>
        <w:tab/>
      </w:r>
      <w:r>
        <w:tab/>
        <w:t>Age:</w:t>
      </w:r>
      <w:r>
        <w:tab/>
      </w:r>
      <w:r>
        <w:tab/>
      </w:r>
      <w:r>
        <w:tab/>
        <w:t xml:space="preserve">Occupation: </w:t>
      </w:r>
      <w:r>
        <w:tab/>
        <w:t xml:space="preserve">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5BF4435D" wp14:editId="44C926C5">
                <wp:simplePos x="0" y="0"/>
                <wp:positionH relativeFrom="column">
                  <wp:posOffset>1</wp:posOffset>
                </wp:positionH>
                <wp:positionV relativeFrom="paragraph">
                  <wp:posOffset>177800</wp:posOffset>
                </wp:positionV>
                <wp:extent cx="6772275" cy="12700"/>
                <wp:effectExtent l="0" t="0" r="0" b="0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9863" y="3780000"/>
                          <a:ext cx="67722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77800</wp:posOffset>
                </wp:positionV>
                <wp:extent cx="6772275" cy="12700"/>
                <wp:effectExtent b="0" l="0" r="0" t="0"/>
                <wp:wrapNone/>
                <wp:docPr id="99" name="image46.png"/>
                <a:graphic>
                  <a:graphicData uri="http://schemas.openxmlformats.org/drawingml/2006/picture">
                    <pic:pic>
                      <pic:nvPicPr>
                        <pic:cNvPr id="0" name="image46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7227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024F4ED" w14:textId="77777777" w:rsidR="00370D38" w:rsidRDefault="00A154BB">
      <w:r>
        <w:t>Email: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Primary Care Provider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hidden="0" allowOverlap="1" wp14:anchorId="73E12130" wp14:editId="1EC33589">
                <wp:simplePos x="0" y="0"/>
                <wp:positionH relativeFrom="column">
                  <wp:posOffset>1</wp:posOffset>
                </wp:positionH>
                <wp:positionV relativeFrom="paragraph">
                  <wp:posOffset>203200</wp:posOffset>
                </wp:positionV>
                <wp:extent cx="6772275" cy="12700"/>
                <wp:effectExtent l="0" t="0" r="0" b="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9863" y="3780000"/>
                          <a:ext cx="67722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03200</wp:posOffset>
                </wp:positionV>
                <wp:extent cx="6772275" cy="12700"/>
                <wp:effectExtent b="0" l="0" r="0" t="0"/>
                <wp:wrapNone/>
                <wp:docPr id="58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7227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4D4FB92" w14:textId="77777777" w:rsidR="00370D38" w:rsidRDefault="00A154BB">
      <w:pPr>
        <w:tabs>
          <w:tab w:val="left" w:pos="2490"/>
          <w:tab w:val="left" w:pos="5940"/>
        </w:tabs>
      </w:pPr>
      <w:r>
        <w:t>Referred by:          Doctor</w:t>
      </w:r>
      <w:r>
        <w:t xml:space="preserve">         Friend/Family          Google         Yelp         Our Website         Other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41E98F6D" wp14:editId="38302D74">
                <wp:simplePos x="0" y="0"/>
                <wp:positionH relativeFrom="column">
                  <wp:posOffset>8636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0A853AB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E98F6D" id="Rectangle 87" o:spid="_x0000_s1026" style="position:absolute;margin-left:68pt;margin-top:3pt;width:6.25pt;height: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" fillcolor="white [3201]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0A853AB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2B4C815A" wp14:editId="310B14BD">
                <wp:simplePos x="0" y="0"/>
                <wp:positionH relativeFrom="column">
                  <wp:posOffset>15240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DA9FE92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4C815A" id="Rectangle 71" o:spid="_x0000_s1027" style="position:absolute;margin-left:120pt;margin-top:4pt;width:6.25pt;height: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" fillcolor="white [3201]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6DA9FE92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11277599" wp14:editId="31D72761">
                <wp:simplePos x="0" y="0"/>
                <wp:positionH relativeFrom="column">
                  <wp:posOffset>26416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173E3DB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277599" id="Rectangle 94" o:spid="_x0000_s1028" style="position:absolute;margin-left:208pt;margin-top:3pt;width:6.25pt;height: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4173E3DB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260E81F1" wp14:editId="159BBBE4">
                <wp:simplePos x="0" y="0"/>
                <wp:positionH relativeFrom="column">
                  <wp:posOffset>33274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81B912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0E81F1" id="Rectangle 88" o:spid="_x0000_s1029" style="position:absolute;margin-left:262pt;margin-top:3pt;width:6.25pt;height: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E81B912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1283DC4B" wp14:editId="67A6E124">
                <wp:simplePos x="0" y="0"/>
                <wp:positionH relativeFrom="column">
                  <wp:posOffset>38608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A388E9D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83DC4B" id="Rectangle 73" o:spid="_x0000_s1030" style="position:absolute;margin-left:304pt;margin-top:3pt;width:6.25pt;height: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6A388E9D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08180F41" wp14:editId="1E0DD6AE">
                <wp:simplePos x="0" y="0"/>
                <wp:positionH relativeFrom="column">
                  <wp:posOffset>4864100</wp:posOffset>
                </wp:positionH>
                <wp:positionV relativeFrom="paragraph">
                  <wp:posOffset>25400</wp:posOffset>
                </wp:positionV>
                <wp:extent cx="58419" cy="69850"/>
                <wp:effectExtent l="0" t="0" r="0" b="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5323141" y="3751425"/>
                          <a:ext cx="45719" cy="5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95844B9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180F41" id="Rectangle 101" o:spid="_x0000_s1031" style="position:absolute;margin-left:383pt;margin-top:2pt;width:4.6pt;height:5.5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95844B9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hidden="0" allowOverlap="1" wp14:anchorId="13F18F2E" wp14:editId="350E9381">
                <wp:simplePos x="0" y="0"/>
                <wp:positionH relativeFrom="column">
                  <wp:posOffset>25401</wp:posOffset>
                </wp:positionH>
                <wp:positionV relativeFrom="paragraph">
                  <wp:posOffset>190500</wp:posOffset>
                </wp:positionV>
                <wp:extent cx="6772275" cy="12700"/>
                <wp:effectExtent l="0" t="0" r="0" b="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9863" y="3775238"/>
                          <a:ext cx="6772275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190500</wp:posOffset>
                </wp:positionV>
                <wp:extent cx="6772275" cy="12700"/>
                <wp:effectExtent b="0" l="0" r="0" t="0"/>
                <wp:wrapNone/>
                <wp:docPr id="104" name="image51.png"/>
                <a:graphic>
                  <a:graphicData uri="http://schemas.openxmlformats.org/drawingml/2006/picture">
                    <pic:pic>
                      <pic:nvPicPr>
                        <pic:cNvPr id="0" name="image51.png"/>
                        <pic:cNvPicPr preferRelativeResize="0"/>
                      </pic:nvPicPr>
                      <pic:blipFill>
                        <a:blip r:embed="rId2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7227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9C3D0DA" w14:textId="77777777" w:rsidR="00370D38" w:rsidRDefault="00A154BB">
      <w:r>
        <w:t>Employment:       Employed        F/T Student       P/T Student        Unemployed       Retired        Other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0B3D93C2" wp14:editId="545A2F6D">
                <wp:simplePos x="0" y="0"/>
                <wp:positionH relativeFrom="column">
                  <wp:posOffset>8509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DC8AA62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3D93C2" id="Rectangle 89" o:spid="_x0000_s1032" style="position:absolute;margin-left:67pt;margin-top:3pt;width:6.25pt;height: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DC8AA62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hidden="0" allowOverlap="1" wp14:anchorId="22DA3A0C" wp14:editId="28F1A2D8">
                <wp:simplePos x="0" y="0"/>
                <wp:positionH relativeFrom="column">
                  <wp:posOffset>16891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CF3EE3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DA3A0C" id="Rectangle 68" o:spid="_x0000_s1033" style="position:absolute;margin-left:133pt;margin-top:4pt;width:6.25pt;height: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5CF3EE3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hidden="0" allowOverlap="1" wp14:anchorId="5901130E" wp14:editId="1944F115">
                <wp:simplePos x="0" y="0"/>
                <wp:positionH relativeFrom="column">
                  <wp:posOffset>25781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79B7BF1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01130E" id="Rectangle 85" o:spid="_x0000_s1034" style="position:absolute;margin-left:203pt;margin-top:3pt;width:6.25pt;height: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79B7BF1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hidden="0" allowOverlap="1" wp14:anchorId="04E162D0" wp14:editId="5598712B">
                <wp:simplePos x="0" y="0"/>
                <wp:positionH relativeFrom="column">
                  <wp:posOffset>34798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70ACC2A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E162D0" id="Rectangle 67" o:spid="_x0000_s1035" style="position:absolute;margin-left:274pt;margin-top:4pt;width:6.25pt;height: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70ACC2A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hidden="0" allowOverlap="1" wp14:anchorId="543A73E2" wp14:editId="617C8934">
                <wp:simplePos x="0" y="0"/>
                <wp:positionH relativeFrom="column">
                  <wp:posOffset>44196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EFD7234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3A73E2" id="Rectangle 55" o:spid="_x0000_s1036" style="position:absolute;margin-left:348pt;margin-top:3pt;width:6.25pt;height: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6EFD7234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hidden="0" allowOverlap="1" wp14:anchorId="01A88382" wp14:editId="38C9D01E">
                <wp:simplePos x="0" y="0"/>
                <wp:positionH relativeFrom="column">
                  <wp:posOffset>50927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89A439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A88382" id="Rectangle 64" o:spid="_x0000_s1037" style="position:absolute;margin-left:401pt;margin-top:4pt;width:6.25pt;height: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889A439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3141EA17" wp14:editId="48BE3578">
                <wp:simplePos x="0" y="0"/>
                <wp:positionH relativeFrom="column">
                  <wp:posOffset>25401</wp:posOffset>
                </wp:positionH>
                <wp:positionV relativeFrom="paragraph">
                  <wp:posOffset>203200</wp:posOffset>
                </wp:positionV>
                <wp:extent cx="6743700" cy="12700"/>
                <wp:effectExtent l="0" t="0" r="0" b="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74150" y="3780000"/>
                          <a:ext cx="6743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203200</wp:posOffset>
                </wp:positionV>
                <wp:extent cx="6743700" cy="12700"/>
                <wp:effectExtent b="0" l="0" r="0" t="0"/>
                <wp:wrapNone/>
                <wp:docPr id="59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2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43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830199A" w14:textId="77777777" w:rsidR="00370D38" w:rsidRDefault="00A154BB">
      <w:pPr>
        <w:tabs>
          <w:tab w:val="left" w:pos="2130"/>
        </w:tabs>
      </w:pPr>
      <w:r>
        <w:t>Marital Status:       Single         Married       Partnered         Divorced        Other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hidden="0" allowOverlap="1" wp14:anchorId="44161083" wp14:editId="1D845C37">
                <wp:simplePos x="0" y="0"/>
                <wp:positionH relativeFrom="column">
                  <wp:posOffset>9271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C7FA51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161083" id="Rectangle 79" o:spid="_x0000_s1038" style="position:absolute;margin-left:73pt;margin-top:4pt;width:6.25pt;height: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DC7FA51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hidden="0" allowOverlap="1" wp14:anchorId="79D26FA9" wp14:editId="1912A3C1">
                <wp:simplePos x="0" y="0"/>
                <wp:positionH relativeFrom="column">
                  <wp:posOffset>15367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171365B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D26FA9" id="Rectangle 95" o:spid="_x0000_s1039" style="position:absolute;margin-left:121pt;margin-top:4pt;width:6.25pt;height:7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171365B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hidden="0" allowOverlap="1" wp14:anchorId="7B20D23D" wp14:editId="352E7807">
                <wp:simplePos x="0" y="0"/>
                <wp:positionH relativeFrom="column">
                  <wp:posOffset>2209800</wp:posOffset>
                </wp:positionH>
                <wp:positionV relativeFrom="paragraph">
                  <wp:posOffset>63500</wp:posOffset>
                </wp:positionV>
                <wp:extent cx="79375" cy="88900"/>
                <wp:effectExtent l="0" t="0" r="0" b="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F68843A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20D23D" id="Rectangle 93" o:spid="_x0000_s1040" style="position:absolute;margin-left:174pt;margin-top:5pt;width:6.25pt;height: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F68843A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hidden="0" allowOverlap="1" wp14:anchorId="52BF86C6" wp14:editId="18A238CB">
                <wp:simplePos x="0" y="0"/>
                <wp:positionH relativeFrom="column">
                  <wp:posOffset>30607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D7F21D0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F86C6" id="Rectangle 105" o:spid="_x0000_s1041" style="position:absolute;margin-left:241pt;margin-top:4pt;width:6.25pt;height: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D7F21D0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hidden="0" allowOverlap="1" wp14:anchorId="22697593" wp14:editId="42D05A39">
                <wp:simplePos x="0" y="0"/>
                <wp:positionH relativeFrom="column">
                  <wp:posOffset>38100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A3BEA97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697593" id="Rectangle 66" o:spid="_x0000_s1042" style="position:absolute;margin-left:300pt;margin-top:4pt;width:6.25pt;height:7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6A3BEA97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hidden="0" allowOverlap="1" wp14:anchorId="4E222408" wp14:editId="0ECD3342">
                <wp:simplePos x="0" y="0"/>
                <wp:positionH relativeFrom="column">
                  <wp:posOffset>1</wp:posOffset>
                </wp:positionH>
                <wp:positionV relativeFrom="paragraph">
                  <wp:posOffset>215900</wp:posOffset>
                </wp:positionV>
                <wp:extent cx="6819900" cy="12700"/>
                <wp:effectExtent l="0" t="0" r="0" b="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36050" y="3780000"/>
                          <a:ext cx="68199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15900</wp:posOffset>
                </wp:positionV>
                <wp:extent cx="6819900" cy="12700"/>
                <wp:effectExtent b="0" l="0" r="0" t="0"/>
                <wp:wrapNone/>
                <wp:docPr id="86" name="image33.png"/>
                <a:graphic>
                  <a:graphicData uri="http://schemas.openxmlformats.org/drawingml/2006/picture">
                    <pic:pic>
                      <pic:nvPicPr>
                        <pic:cNvPr id="0" name="image33.png"/>
                        <pic:cNvPicPr preferRelativeResize="0"/>
                      </pic:nvPicPr>
                      <pic:blipFill>
                        <a:blip r:embed="rId3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199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853240D" w14:textId="77777777" w:rsidR="00370D38" w:rsidRDefault="00A154BB">
      <w:r>
        <w:t xml:space="preserve">Emergency Contact: </w:t>
      </w:r>
      <w:r>
        <w:tab/>
      </w:r>
      <w:r>
        <w:tab/>
      </w:r>
      <w:r>
        <w:tab/>
      </w:r>
      <w:r>
        <w:tab/>
        <w:t>Phone:</w:t>
      </w:r>
      <w:r>
        <w:tab/>
      </w:r>
      <w:r>
        <w:tab/>
      </w:r>
      <w:r>
        <w:tab/>
      </w:r>
      <w:r>
        <w:tab/>
        <w:t xml:space="preserve">Relationship: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hidden="0" allowOverlap="1" wp14:anchorId="7134111D" wp14:editId="758170D4">
                <wp:simplePos x="0" y="0"/>
                <wp:positionH relativeFrom="column">
                  <wp:posOffset>1</wp:posOffset>
                </wp:positionH>
                <wp:positionV relativeFrom="paragraph">
                  <wp:posOffset>203200</wp:posOffset>
                </wp:positionV>
                <wp:extent cx="6810375" cy="38100"/>
                <wp:effectExtent l="0" t="0" r="0" b="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40813" y="3775238"/>
                          <a:ext cx="6810375" cy="9525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03200</wp:posOffset>
                </wp:positionV>
                <wp:extent cx="6810375" cy="38100"/>
                <wp:effectExtent b="0" l="0" r="0" t="0"/>
                <wp:wrapNone/>
                <wp:docPr id="60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3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10375" cy="381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89AF158" w14:textId="77777777" w:rsidR="00370D38" w:rsidRDefault="00A154B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IMARY INSURANCE</w:t>
      </w:r>
    </w:p>
    <w:p w14:paraId="4B29A904" w14:textId="77777777" w:rsidR="00370D38" w:rsidRDefault="00A154BB">
      <w:r>
        <w:t>Insurance Company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hone: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hidden="0" allowOverlap="1" wp14:anchorId="01D2796B" wp14:editId="0288AFDA">
                <wp:simplePos x="0" y="0"/>
                <wp:positionH relativeFrom="column">
                  <wp:posOffset>1</wp:posOffset>
                </wp:positionH>
                <wp:positionV relativeFrom="paragraph">
                  <wp:posOffset>215900</wp:posOffset>
                </wp:positionV>
                <wp:extent cx="6781800" cy="28575"/>
                <wp:effectExtent l="0" t="0" r="0" b="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9863" y="3770475"/>
                          <a:ext cx="6772275" cy="190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15900</wp:posOffset>
                </wp:positionV>
                <wp:extent cx="6781800" cy="28575"/>
                <wp:effectExtent b="0" l="0" r="0" t="0"/>
                <wp:wrapNone/>
                <wp:docPr id="70" name="image16.png"/>
                <a:graphic>
                  <a:graphicData uri="http://schemas.openxmlformats.org/drawingml/2006/picture">
                    <pic:pic>
                      <pic:nvPicPr>
                        <pic:cNvPr id="0" name="image16.png"/>
                        <pic:cNvPicPr preferRelativeResize="0"/>
                      </pic:nvPicPr>
                      <pic:blipFill>
                        <a:blip r:embed="rId3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1800" cy="285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845D573" w14:textId="77777777" w:rsidR="00370D38" w:rsidRDefault="00A154BB">
      <w:r>
        <w:t xml:space="preserve">Claims Address: </w:t>
      </w:r>
      <w:r>
        <w:tab/>
      </w:r>
      <w:r>
        <w:tab/>
      </w:r>
      <w:r>
        <w:tab/>
      </w:r>
      <w:r>
        <w:tab/>
      </w:r>
      <w:r>
        <w:tab/>
        <w:t xml:space="preserve">City: </w:t>
      </w:r>
      <w:r>
        <w:tab/>
      </w:r>
      <w:r>
        <w:tab/>
      </w:r>
      <w:r>
        <w:tab/>
        <w:t>State:</w:t>
      </w:r>
      <w:r>
        <w:tab/>
      </w:r>
      <w:r>
        <w:tab/>
      </w:r>
      <w:r>
        <w:t>Zip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hidden="0" allowOverlap="1" wp14:anchorId="50CEF798" wp14:editId="2EFD51F0">
                <wp:simplePos x="0" y="0"/>
                <wp:positionH relativeFrom="column">
                  <wp:posOffset>1</wp:posOffset>
                </wp:positionH>
                <wp:positionV relativeFrom="paragraph">
                  <wp:posOffset>190500</wp:posOffset>
                </wp:positionV>
                <wp:extent cx="6791325" cy="28575"/>
                <wp:effectExtent l="0" t="0" r="0" b="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5100" y="3770475"/>
                          <a:ext cx="6781800" cy="190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90500</wp:posOffset>
                </wp:positionV>
                <wp:extent cx="6791325" cy="28575"/>
                <wp:effectExtent b="0" l="0" r="0" t="0"/>
                <wp:wrapNone/>
                <wp:docPr id="74" name="image20.png"/>
                <a:graphic>
                  <a:graphicData uri="http://schemas.openxmlformats.org/drawingml/2006/picture">
                    <pic:pic>
                      <pic:nvPicPr>
                        <pic:cNvPr id="0" name="image20.png"/>
                        <pic:cNvPicPr preferRelativeResize="0"/>
                      </pic:nvPicPr>
                      <pic:blipFill>
                        <a:blip r:embed="rId3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91325" cy="285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A1A4BD5" w14:textId="77777777" w:rsidR="00370D38" w:rsidRDefault="00A154BB">
      <w:r>
        <w:t>Subscribers Name:</w:t>
      </w:r>
      <w:r>
        <w:tab/>
      </w:r>
      <w:r>
        <w:tab/>
      </w:r>
      <w:r>
        <w:tab/>
      </w:r>
      <w:r>
        <w:tab/>
      </w:r>
      <w:r>
        <w:tab/>
        <w:t>Date of Birth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hidden="0" allowOverlap="1" wp14:anchorId="473D4093" wp14:editId="13E31FD2">
                <wp:simplePos x="0" y="0"/>
                <wp:positionH relativeFrom="column">
                  <wp:posOffset>12701</wp:posOffset>
                </wp:positionH>
                <wp:positionV relativeFrom="paragraph">
                  <wp:posOffset>203200</wp:posOffset>
                </wp:positionV>
                <wp:extent cx="6800850" cy="12700"/>
                <wp:effectExtent l="0" t="0" r="0" b="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45575" y="3780000"/>
                          <a:ext cx="68008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203200</wp:posOffset>
                </wp:positionV>
                <wp:extent cx="6800850" cy="12700"/>
                <wp:effectExtent b="0" l="0" r="0" t="0"/>
                <wp:wrapNone/>
                <wp:docPr id="57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3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0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DDC06EA" w14:textId="77777777" w:rsidR="00370D38" w:rsidRDefault="00A154BB">
      <w:r>
        <w:t xml:space="preserve">Relationship to you: </w:t>
      </w:r>
      <w:r>
        <w:tab/>
        <w:t xml:space="preserve">     Self</w:t>
      </w:r>
      <w:r>
        <w:tab/>
        <w:t xml:space="preserve">           Spouse           Dependent           Other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hidden="0" allowOverlap="1" wp14:anchorId="0B487BA8" wp14:editId="76BC90A1">
                <wp:simplePos x="0" y="0"/>
                <wp:positionH relativeFrom="column">
                  <wp:posOffset>13843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A041B84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487BA8" id="Rectangle 63" o:spid="_x0000_s1043" style="position:absolute;margin-left:109pt;margin-top:4pt;width:6.25pt;height:7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A041B84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hidden="0" allowOverlap="1" wp14:anchorId="3B055DF6" wp14:editId="57F26861">
                <wp:simplePos x="0" y="0"/>
                <wp:positionH relativeFrom="column">
                  <wp:posOffset>20320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E69248D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055DF6" id="Rectangle 72" o:spid="_x0000_s1044" style="position:absolute;margin-left:160pt;margin-top:4pt;width:6.25pt;height:7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4E69248D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hidden="0" allowOverlap="1" wp14:anchorId="099B2C0E" wp14:editId="20F5CE42">
                <wp:simplePos x="0" y="0"/>
                <wp:positionH relativeFrom="column">
                  <wp:posOffset>27940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12623D2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9B2C0E" id="Rectangle 75" o:spid="_x0000_s1045" style="position:absolute;margin-left:220pt;margin-top:4pt;width:6.25pt;height: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12623D2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hidden="0" allowOverlap="1" wp14:anchorId="10F68429" wp14:editId="5C38C5A0">
                <wp:simplePos x="0" y="0"/>
                <wp:positionH relativeFrom="column">
                  <wp:posOffset>37846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39FB38A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F68429" id="Rectangle 103" o:spid="_x0000_s1046" style="position:absolute;margin-left:298pt;margin-top:3pt;width:6.25pt;height:7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439FB38A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hidden="0" allowOverlap="1" wp14:anchorId="090275D4" wp14:editId="3E6EEC4E">
                <wp:simplePos x="0" y="0"/>
                <wp:positionH relativeFrom="column">
                  <wp:posOffset>25401</wp:posOffset>
                </wp:positionH>
                <wp:positionV relativeFrom="paragraph">
                  <wp:posOffset>203200</wp:posOffset>
                </wp:positionV>
                <wp:extent cx="6781800" cy="12700"/>
                <wp:effectExtent l="0" t="0" r="0" b="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5100" y="3780000"/>
                          <a:ext cx="67818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203200</wp:posOffset>
                </wp:positionV>
                <wp:extent cx="6781800" cy="12700"/>
                <wp:effectExtent b="0" l="0" r="0" t="0"/>
                <wp:wrapNone/>
                <wp:docPr id="83" name="image30.png"/>
                <a:graphic>
                  <a:graphicData uri="http://schemas.openxmlformats.org/drawingml/2006/picture">
                    <pic:pic>
                      <pic:nvPicPr>
                        <pic:cNvPr id="0" name="image30.png"/>
                        <pic:cNvPicPr preferRelativeResize="0"/>
                      </pic:nvPicPr>
                      <pic:blipFill>
                        <a:blip r:embed="rId4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18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D02255D" w14:textId="77777777" w:rsidR="00370D38" w:rsidRDefault="00A154BB">
      <w:r>
        <w:t xml:space="preserve">ID # </w:t>
      </w:r>
      <w:r>
        <w:rPr>
          <w:b/>
        </w:rPr>
        <w:t xml:space="preserve">as shown on card: </w:t>
      </w:r>
      <w:r>
        <w:tab/>
      </w:r>
      <w:r>
        <w:tab/>
      </w:r>
      <w:r>
        <w:tab/>
      </w:r>
      <w:r>
        <w:tab/>
        <w:t>Group #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hidden="0" allowOverlap="1" wp14:anchorId="406C3F35" wp14:editId="13C1AA0D">
                <wp:simplePos x="0" y="0"/>
                <wp:positionH relativeFrom="column">
                  <wp:posOffset>1</wp:posOffset>
                </wp:positionH>
                <wp:positionV relativeFrom="paragraph">
                  <wp:posOffset>177800</wp:posOffset>
                </wp:positionV>
                <wp:extent cx="6886575" cy="38100"/>
                <wp:effectExtent l="0" t="0" r="0" b="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02713" y="3780000"/>
                          <a:ext cx="6886575" cy="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77800</wp:posOffset>
                </wp:positionV>
                <wp:extent cx="6886575" cy="38100"/>
                <wp:effectExtent b="0" l="0" r="0" t="0"/>
                <wp:wrapNone/>
                <wp:docPr id="69" name="image15.png"/>
                <a:graphic>
                  <a:graphicData uri="http://schemas.openxmlformats.org/drawingml/2006/picture">
                    <pic:pic>
                      <pic:nvPicPr>
                        <pic:cNvPr id="0" name="image15.png"/>
                        <pic:cNvPicPr preferRelativeResize="0"/>
                      </pic:nvPicPr>
                      <pic:blipFill>
                        <a:blip r:embed="rId4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86575" cy="381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660190E" w14:textId="77777777" w:rsidR="00370D38" w:rsidRDefault="00A154BB">
      <w:pPr>
        <w:tabs>
          <w:tab w:val="left" w:pos="3165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CONDARY INSURNACE </w:t>
      </w:r>
      <w:r>
        <w:rPr>
          <w:b/>
          <w:sz w:val="28"/>
          <w:szCs w:val="28"/>
          <w:u w:val="single"/>
        </w:rPr>
        <w:t>OR</w:t>
      </w:r>
      <w:r>
        <w:rPr>
          <w:b/>
          <w:sz w:val="28"/>
          <w:szCs w:val="28"/>
        </w:rPr>
        <w:t xml:space="preserve"> AUTO/L&amp;I</w:t>
      </w:r>
    </w:p>
    <w:p w14:paraId="6FAE17BB" w14:textId="77777777" w:rsidR="00370D38" w:rsidRDefault="00A154BB">
      <w:pPr>
        <w:tabs>
          <w:tab w:val="left" w:pos="3165"/>
        </w:tabs>
      </w:pPr>
      <w:r>
        <w:t xml:space="preserve">Is this injury related?      Y      N         Work related?      Y      N       Auto Accident?      Y      N      State: 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hidden="0" allowOverlap="1" wp14:anchorId="07A56761" wp14:editId="6F7B9F9F">
                <wp:simplePos x="0" y="0"/>
                <wp:positionH relativeFrom="column">
                  <wp:posOffset>12446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E08ABB6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A56761" id="Rectangle 84" o:spid="_x0000_s1047" style="position:absolute;margin-left:98pt;margin-top:4pt;width:6.25pt;height:7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E08ABB6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hidden="0" allowOverlap="1" wp14:anchorId="74A7771E" wp14:editId="5791AA84">
                <wp:simplePos x="0" y="0"/>
                <wp:positionH relativeFrom="column">
                  <wp:posOffset>14986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4EA201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A7771E" id="Rectangle 82" o:spid="_x0000_s1048" style="position:absolute;margin-left:118pt;margin-top:4pt;width:6.25pt;height:7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614EA201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hidden="0" allowOverlap="1" wp14:anchorId="0A476418" wp14:editId="6FD7B3E6">
                <wp:simplePos x="0" y="0"/>
                <wp:positionH relativeFrom="column">
                  <wp:posOffset>2882900</wp:posOffset>
                </wp:positionH>
                <wp:positionV relativeFrom="paragraph">
                  <wp:posOffset>63500</wp:posOffset>
                </wp:positionV>
                <wp:extent cx="79375" cy="88900"/>
                <wp:effectExtent l="0" t="0" r="0" b="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F27AE6F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76418" id="Rectangle 100" o:spid="_x0000_s1049" style="position:absolute;margin-left:227pt;margin-top:5pt;width:6.25pt;height: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F27AE6F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hidden="0" allowOverlap="1" wp14:anchorId="411D6DD3" wp14:editId="210B0774">
                <wp:simplePos x="0" y="0"/>
                <wp:positionH relativeFrom="column">
                  <wp:posOffset>3124200</wp:posOffset>
                </wp:positionH>
                <wp:positionV relativeFrom="paragraph">
                  <wp:posOffset>63500</wp:posOffset>
                </wp:positionV>
                <wp:extent cx="79375" cy="88900"/>
                <wp:effectExtent l="0" t="0" r="0" b="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81F6ED1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1D6DD3" id="Rectangle 92" o:spid="_x0000_s1050" style="position:absolute;margin-left:246pt;margin-top:5pt;width:6.25pt;height:7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81F6ED1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hidden="0" allowOverlap="1" wp14:anchorId="3F29B1C6" wp14:editId="3D95E175">
                <wp:simplePos x="0" y="0"/>
                <wp:positionH relativeFrom="column">
                  <wp:posOffset>45085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2976A0E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9B1C6" id="Rectangle 102" o:spid="_x0000_s1051" style="position:absolute;margin-left:355pt;margin-top:4pt;width:6.25pt;height: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2976A0E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hidden="0" allowOverlap="1" wp14:anchorId="39F707E4" wp14:editId="54F68D1E">
                <wp:simplePos x="0" y="0"/>
                <wp:positionH relativeFrom="column">
                  <wp:posOffset>47752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B44CC99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F707E4" id="Rectangle 65" o:spid="_x0000_s1052" style="position:absolute;margin-left:376pt;margin-top:4pt;width:6.25pt;height: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B44CC99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hidden="0" allowOverlap="1" wp14:anchorId="1190A931" wp14:editId="75B788DA">
                <wp:simplePos x="0" y="0"/>
                <wp:positionH relativeFrom="column">
                  <wp:posOffset>25401</wp:posOffset>
                </wp:positionH>
                <wp:positionV relativeFrom="paragraph">
                  <wp:posOffset>177800</wp:posOffset>
                </wp:positionV>
                <wp:extent cx="6829425" cy="12700"/>
                <wp:effectExtent l="0" t="0" r="0" b="0"/>
                <wp:wrapNone/>
                <wp:docPr id="91" name="Straight Arrow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31288" y="3780000"/>
                          <a:ext cx="68294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177800</wp:posOffset>
                </wp:positionV>
                <wp:extent cx="6829425" cy="12700"/>
                <wp:effectExtent b="0" l="0" r="0" t="0"/>
                <wp:wrapNone/>
                <wp:docPr id="91" name="image38.png"/>
                <a:graphic>
                  <a:graphicData uri="http://schemas.openxmlformats.org/drawingml/2006/picture">
                    <pic:pic>
                      <pic:nvPicPr>
                        <pic:cNvPr id="0" name="image38.png"/>
                        <pic:cNvPicPr preferRelativeResize="0"/>
                      </pic:nvPicPr>
                      <pic:blipFill>
                        <a:blip r:embed="rId5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942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4D1657C" w14:textId="77777777" w:rsidR="00370D38" w:rsidRDefault="00A154BB">
      <w:r>
        <w:t>Insurance Company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hone: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hidden="0" allowOverlap="1" wp14:anchorId="1D09FB0C" wp14:editId="22F0CBE9">
                <wp:simplePos x="0" y="0"/>
                <wp:positionH relativeFrom="column">
                  <wp:posOffset>1</wp:posOffset>
                </wp:positionH>
                <wp:positionV relativeFrom="paragraph">
                  <wp:posOffset>215900</wp:posOffset>
                </wp:positionV>
                <wp:extent cx="6781800" cy="28575"/>
                <wp:effectExtent l="0" t="0" r="0" b="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9863" y="3770475"/>
                          <a:ext cx="6772275" cy="190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15900</wp:posOffset>
                </wp:positionV>
                <wp:extent cx="6781800" cy="28575"/>
                <wp:effectExtent b="0" l="0" r="0" t="0"/>
                <wp:wrapNone/>
                <wp:docPr id="61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5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1800" cy="285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02F05F5" w14:textId="77777777" w:rsidR="00370D38" w:rsidRDefault="00A154BB">
      <w:r>
        <w:t xml:space="preserve">Claims Address: </w:t>
      </w:r>
      <w:r>
        <w:tab/>
      </w:r>
      <w:r>
        <w:tab/>
      </w:r>
      <w:r>
        <w:tab/>
      </w:r>
      <w:r>
        <w:tab/>
      </w:r>
      <w:r>
        <w:tab/>
        <w:t xml:space="preserve">City: </w:t>
      </w:r>
      <w:r>
        <w:tab/>
      </w:r>
      <w:r>
        <w:tab/>
      </w:r>
      <w:r>
        <w:tab/>
        <w:t>State:</w:t>
      </w:r>
      <w:r>
        <w:tab/>
      </w:r>
      <w:r>
        <w:tab/>
        <w:t>Zip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3296" behindDoc="0" locked="0" layoutInCell="1" hidden="0" allowOverlap="1" wp14:anchorId="0ACB673D" wp14:editId="38444E7A">
                <wp:simplePos x="0" y="0"/>
                <wp:positionH relativeFrom="column">
                  <wp:posOffset>1</wp:posOffset>
                </wp:positionH>
                <wp:positionV relativeFrom="paragraph">
                  <wp:posOffset>190500</wp:posOffset>
                </wp:positionV>
                <wp:extent cx="6791325" cy="28575"/>
                <wp:effectExtent l="0" t="0" r="0" b="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5100" y="3770475"/>
                          <a:ext cx="6781800" cy="190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90500</wp:posOffset>
                </wp:positionV>
                <wp:extent cx="6791325" cy="28575"/>
                <wp:effectExtent b="0" l="0" r="0" t="0"/>
                <wp:wrapNone/>
                <wp:docPr id="97" name="image44.png"/>
                <a:graphic>
                  <a:graphicData uri="http://schemas.openxmlformats.org/drawingml/2006/picture">
                    <pic:pic>
                      <pic:nvPicPr>
                        <pic:cNvPr id="0" name="image44.png"/>
                        <pic:cNvPicPr preferRelativeResize="0"/>
                      </pic:nvPicPr>
                      <pic:blipFill>
                        <a:blip r:embed="rId5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91325" cy="285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70485E2" w14:textId="77777777" w:rsidR="00370D38" w:rsidRDefault="00A154BB">
      <w:r>
        <w:t>Subscribers Name:</w:t>
      </w:r>
      <w:r>
        <w:tab/>
      </w:r>
      <w:r>
        <w:tab/>
      </w:r>
      <w:r>
        <w:tab/>
      </w:r>
      <w:r>
        <w:tab/>
      </w:r>
      <w:r>
        <w:tab/>
        <w:t>Date of Birth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4320" behindDoc="0" locked="0" layoutInCell="1" hidden="0" allowOverlap="1" wp14:anchorId="2F836474" wp14:editId="5EB19094">
                <wp:simplePos x="0" y="0"/>
                <wp:positionH relativeFrom="column">
                  <wp:posOffset>12701</wp:posOffset>
                </wp:positionH>
                <wp:positionV relativeFrom="paragraph">
                  <wp:posOffset>203200</wp:posOffset>
                </wp:positionV>
                <wp:extent cx="6800850" cy="12700"/>
                <wp:effectExtent l="0" t="0" r="0" b="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45575" y="3780000"/>
                          <a:ext cx="68008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203200</wp:posOffset>
                </wp:positionV>
                <wp:extent cx="6800850" cy="12700"/>
                <wp:effectExtent b="0" l="0" r="0" t="0"/>
                <wp:wrapNone/>
                <wp:docPr id="62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5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0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3910EEF" w14:textId="77777777" w:rsidR="00370D38" w:rsidRDefault="00A154BB">
      <w:r>
        <w:t xml:space="preserve">Relationship to you: </w:t>
      </w:r>
      <w:r>
        <w:tab/>
        <w:t xml:space="preserve">     Self</w:t>
      </w:r>
      <w:r>
        <w:tab/>
        <w:t xml:space="preserve">           Spouse           Dependent           Other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hidden="0" allowOverlap="1" wp14:anchorId="5D0460D2" wp14:editId="0C033714">
                <wp:simplePos x="0" y="0"/>
                <wp:positionH relativeFrom="column">
                  <wp:posOffset>13843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48C8B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0460D2" id="Rectangle 76" o:spid="_x0000_s1053" style="position:absolute;margin-left:109pt;margin-top:4pt;width:6.25pt;height: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9B48C8B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hidden="0" allowOverlap="1" wp14:anchorId="7264A51F" wp14:editId="1A1F9292">
                <wp:simplePos x="0" y="0"/>
                <wp:positionH relativeFrom="column">
                  <wp:posOffset>2032000</wp:posOffset>
                </wp:positionH>
                <wp:positionV relativeFrom="paragraph">
                  <wp:posOffset>50800</wp:posOffset>
                </wp:positionV>
                <wp:extent cx="79375" cy="88900"/>
                <wp:effectExtent l="0" t="0" r="0" b="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29B8A30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4A51F" id="Rectangle 98" o:spid="_x0000_s1054" style="position:absolute;margin-left:160pt;margin-top:4pt;width:6.25pt;height: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029B8A30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hidden="0" allowOverlap="1" wp14:anchorId="4846ABB4" wp14:editId="5A35E8DD">
                <wp:simplePos x="0" y="0"/>
                <wp:positionH relativeFrom="column">
                  <wp:posOffset>27813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C3A7112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6ABB4" id="Rectangle 96" o:spid="_x0000_s1055" style="position:absolute;margin-left:219pt;margin-top:3pt;width:6.25pt;height:7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C3A7112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hidden="0" allowOverlap="1" wp14:anchorId="61334345" wp14:editId="06A897DE">
                <wp:simplePos x="0" y="0"/>
                <wp:positionH relativeFrom="column">
                  <wp:posOffset>3771900</wp:posOffset>
                </wp:positionH>
                <wp:positionV relativeFrom="paragraph">
                  <wp:posOffset>38100</wp:posOffset>
                </wp:positionV>
                <wp:extent cx="79375" cy="8890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12663" y="3741900"/>
                          <a:ext cx="66675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C54B5DB" w14:textId="77777777" w:rsidR="00370D38" w:rsidRDefault="00370D3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334345" id="Rectangle 80" o:spid="_x0000_s1056" style="position:absolute;margin-left:297pt;margin-top:3pt;width:6.25pt;height:7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C54B5DB" w14:textId="77777777" w:rsidR="00370D38" w:rsidRDefault="00370D3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hidden="0" allowOverlap="1" wp14:anchorId="0CD6E569" wp14:editId="2B2BA4BE">
                <wp:simplePos x="0" y="0"/>
                <wp:positionH relativeFrom="column">
                  <wp:posOffset>25401</wp:posOffset>
                </wp:positionH>
                <wp:positionV relativeFrom="paragraph">
                  <wp:posOffset>203200</wp:posOffset>
                </wp:positionV>
                <wp:extent cx="6781800" cy="12700"/>
                <wp:effectExtent l="0" t="0" r="0" b="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55100" y="3780000"/>
                          <a:ext cx="67818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203200</wp:posOffset>
                </wp:positionV>
                <wp:extent cx="6781800" cy="12700"/>
                <wp:effectExtent b="0" l="0" r="0" t="0"/>
                <wp:wrapNone/>
                <wp:docPr id="81" name="image28.png"/>
                <a:graphic>
                  <a:graphicData uri="http://schemas.openxmlformats.org/drawingml/2006/picture">
                    <pic:pic>
                      <pic:nvPicPr>
                        <pic:cNvPr id="0" name="image28.png"/>
                        <pic:cNvPicPr preferRelativeResize="0"/>
                      </pic:nvPicPr>
                      <pic:blipFill>
                        <a:blip r:embed="rId5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18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EF6CCE0" w14:textId="77777777" w:rsidR="00370D38" w:rsidRDefault="00A154BB">
      <w:r>
        <w:t xml:space="preserve">ID # </w:t>
      </w:r>
      <w:r>
        <w:rPr>
          <w:b/>
        </w:rPr>
        <w:t xml:space="preserve">as shown on card: </w:t>
      </w:r>
      <w:r>
        <w:tab/>
      </w:r>
      <w:r>
        <w:tab/>
      </w:r>
      <w:r>
        <w:tab/>
      </w:r>
      <w:r>
        <w:tab/>
        <w:t>Group #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0464" behindDoc="0" locked="0" layoutInCell="1" hidden="0" allowOverlap="1" wp14:anchorId="445BDE52" wp14:editId="136CCCB4">
                <wp:simplePos x="0" y="0"/>
                <wp:positionH relativeFrom="column">
                  <wp:posOffset>1</wp:posOffset>
                </wp:positionH>
                <wp:positionV relativeFrom="paragraph">
                  <wp:posOffset>177800</wp:posOffset>
                </wp:positionV>
                <wp:extent cx="6886575" cy="38100"/>
                <wp:effectExtent l="0" t="0" r="0" b="0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02713" y="3780000"/>
                          <a:ext cx="6886575" cy="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77800</wp:posOffset>
                </wp:positionV>
                <wp:extent cx="6886575" cy="38100"/>
                <wp:effectExtent b="0" l="0" r="0" t="0"/>
                <wp:wrapNone/>
                <wp:docPr id="78" name="image25.png"/>
                <a:graphic>
                  <a:graphicData uri="http://schemas.openxmlformats.org/drawingml/2006/picture">
                    <pic:pic>
                      <pic:nvPicPr>
                        <pic:cNvPr id="0" name="image25.png"/>
                        <pic:cNvPicPr preferRelativeResize="0"/>
                      </pic:nvPicPr>
                      <pic:blipFill>
                        <a:blip r:embed="rId5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86575" cy="381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D1E9659" w14:textId="77777777" w:rsidR="00370D38" w:rsidRDefault="00A154BB">
      <w:pPr>
        <w:rPr>
          <w:i/>
          <w:sz w:val="18"/>
          <w:szCs w:val="18"/>
        </w:rPr>
      </w:pPr>
      <w:r>
        <w:rPr>
          <w:i/>
          <w:sz w:val="18"/>
          <w:szCs w:val="18"/>
        </w:rPr>
        <w:t>I understand that I am financially responsible for all charges and agree to pay for services. I authorize the health care provider to release to my insurance company(</w:t>
      </w:r>
      <w:proofErr w:type="spellStart"/>
      <w:r>
        <w:rPr>
          <w:i/>
          <w:sz w:val="18"/>
          <w:szCs w:val="18"/>
        </w:rPr>
        <w:t>ies</w:t>
      </w:r>
      <w:proofErr w:type="spellEnd"/>
      <w:r>
        <w:rPr>
          <w:i/>
          <w:sz w:val="18"/>
          <w:szCs w:val="18"/>
        </w:rPr>
        <w:t xml:space="preserve">) any and all information necessary to process my claim. </w:t>
      </w:r>
    </w:p>
    <w:p w14:paraId="497AC087" w14:textId="77777777" w:rsidR="00370D38" w:rsidRDefault="00A154BB">
      <w:pPr>
        <w:tabs>
          <w:tab w:val="left" w:pos="3180"/>
        </w:tabs>
        <w:rPr>
          <w:i/>
          <w:sz w:val="18"/>
          <w:szCs w:val="18"/>
        </w:rPr>
      </w:pPr>
      <w:bookmarkStart w:id="1" w:name="_heading=h.gjdgxs" w:colFirst="0" w:colLast="0"/>
      <w:bookmarkEnd w:id="1"/>
      <w:r>
        <w:rPr>
          <w:i/>
          <w:sz w:val="18"/>
          <w:szCs w:val="18"/>
        </w:rPr>
        <w:tab/>
      </w:r>
    </w:p>
    <w:sectPr w:rsidR="00370D38">
      <w:footerReference w:type="default" r:id="rId60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BEDB5" w14:textId="77777777" w:rsidR="00A154BB" w:rsidRDefault="00A154BB">
      <w:pPr>
        <w:spacing w:after="0" w:line="240" w:lineRule="auto"/>
      </w:pPr>
      <w:r>
        <w:separator/>
      </w:r>
    </w:p>
  </w:endnote>
  <w:endnote w:type="continuationSeparator" w:id="0">
    <w:p w14:paraId="38D2B0BF" w14:textId="77777777" w:rsidR="00A154BB" w:rsidRDefault="00A15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6FFC" w14:textId="77777777" w:rsidR="00370D38" w:rsidRDefault="00A154B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>Signature _______________________________ Date 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4504B" w14:textId="77777777" w:rsidR="00A154BB" w:rsidRDefault="00A154BB">
      <w:pPr>
        <w:spacing w:after="0" w:line="240" w:lineRule="auto"/>
      </w:pPr>
      <w:r>
        <w:separator/>
      </w:r>
    </w:p>
  </w:footnote>
  <w:footnote w:type="continuationSeparator" w:id="0">
    <w:p w14:paraId="2FDF1F39" w14:textId="77777777" w:rsidR="00A154BB" w:rsidRDefault="00A154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TQzNrQ0MbQwMTRT0lEKTi0uzszPAykwrAUAJhG6HywAAAA="/>
  </w:docVars>
  <w:rsids>
    <w:rsidRoot w:val="00370D38"/>
    <w:rsid w:val="00370D38"/>
    <w:rsid w:val="00A154BB"/>
    <w:rsid w:val="00F8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19426"/>
  <w15:docId w15:val="{9816894C-D49B-4C64-9362-41B0BBE80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25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DD3"/>
  </w:style>
  <w:style w:type="paragraph" w:styleId="Footer">
    <w:name w:val="footer"/>
    <w:basedOn w:val="Normal"/>
    <w:link w:val="FooterChar"/>
    <w:uiPriority w:val="99"/>
    <w:unhideWhenUsed/>
    <w:rsid w:val="00525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DD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51" Type="http://schemas.openxmlformats.org/officeDocument/2006/relationships/image" Target="media/image7.png"/><Relationship Id="rId3" Type="http://schemas.openxmlformats.org/officeDocument/2006/relationships/settings" Target="settings.xml"/><Relationship Id="rId34" Type="http://schemas.openxmlformats.org/officeDocument/2006/relationships/image" Target="media/image6.png"/><Relationship Id="rId42" Type="http://schemas.openxmlformats.org/officeDocument/2006/relationships/image" Target="media/image30.png"/><Relationship Id="rId50" Type="http://schemas.openxmlformats.org/officeDocument/2006/relationships/image" Target="media/image38.png"/><Relationship Id="rId7" Type="http://schemas.openxmlformats.org/officeDocument/2006/relationships/image" Target="media/image1.png"/><Relationship Id="rId12" Type="http://schemas.openxmlformats.org/officeDocument/2006/relationships/image" Target="media/image46.png"/><Relationship Id="rId33" Type="http://schemas.openxmlformats.org/officeDocument/2006/relationships/image" Target="media/image33.png"/><Relationship Id="rId59" Type="http://schemas.openxmlformats.org/officeDocument/2006/relationships/image" Target="media/image25.png"/><Relationship Id="rId2" Type="http://schemas.openxmlformats.org/officeDocument/2006/relationships/styles" Target="styles.xml"/><Relationship Id="rId20" Type="http://schemas.openxmlformats.org/officeDocument/2006/relationships/image" Target="media/image5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7.png"/><Relationship Id="rId37" Type="http://schemas.openxmlformats.org/officeDocument/2006/relationships/image" Target="media/image3.png"/><Relationship Id="rId53" Type="http://schemas.openxmlformats.org/officeDocument/2006/relationships/image" Target="media/image8.png"/><Relationship Id="rId58" Type="http://schemas.openxmlformats.org/officeDocument/2006/relationships/image" Target="media/image28.png"/><Relationship Id="rId5" Type="http://schemas.openxmlformats.org/officeDocument/2006/relationships/footnotes" Target="footnotes.xml"/><Relationship Id="rId36" Type="http://schemas.openxmlformats.org/officeDocument/2006/relationships/image" Target="media/image20.png"/><Relationship Id="rId61" Type="http://schemas.openxmlformats.org/officeDocument/2006/relationships/fontTable" Target="fontTable.xml"/><Relationship Id="rId10" Type="http://schemas.openxmlformats.org/officeDocument/2006/relationships/image" Target="media/image53.png"/><Relationship Id="rId52" Type="http://schemas.openxmlformats.org/officeDocument/2006/relationships/image" Target="media/image44.png"/><Relationship Id="rId6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4.png"/><Relationship Id="rId27" Type="http://schemas.openxmlformats.org/officeDocument/2006/relationships/image" Target="media/image5.png"/><Relationship Id="rId35" Type="http://schemas.openxmlformats.org/officeDocument/2006/relationships/image" Target="media/image16.png"/><Relationship Id="rId43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1Fyefv2x8Pqa4NpMd/4ekncQt3g==">AMUW2mVDCOFnZ3VH1N/kQQ8K8y7uoUO4tweN8K7NzvwL/Lc2ILMWJGJ7RlrG8vGEqPR1RKoCno2efGxxmI2RuJ0WCsq8Yz89YcuKdHST5TvDA8I1Dp7QAG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w Health</dc:creator>
  <cp:lastModifiedBy>Glow Health</cp:lastModifiedBy>
  <cp:revision>2</cp:revision>
  <dcterms:created xsi:type="dcterms:W3CDTF">2019-10-04T17:22:00Z</dcterms:created>
  <dcterms:modified xsi:type="dcterms:W3CDTF">2019-10-15T22:41:00Z</dcterms:modified>
</cp:coreProperties>
</file>